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0B82E8" w14:textId="4BA9FC89" w:rsidR="00480E37" w:rsidRDefault="00480E37" w:rsidP="00480E37">
      <w:pPr>
        <w:spacing w:after="0" w:line="240" w:lineRule="auto"/>
      </w:pPr>
    </w:p>
    <w:p w14:paraId="2C21B714" w14:textId="77777777" w:rsidR="006D6F23" w:rsidRDefault="006D6F23" w:rsidP="006D6F23">
      <w:pPr>
        <w:spacing w:after="0" w:line="240" w:lineRule="auto"/>
      </w:pPr>
      <w:r>
        <w:t>DATE</w:t>
      </w:r>
    </w:p>
    <w:p w14:paraId="2479445F" w14:textId="77777777" w:rsidR="006D6F23" w:rsidRDefault="006D6F23" w:rsidP="006D6F23">
      <w:pPr>
        <w:spacing w:after="0" w:line="240" w:lineRule="auto"/>
      </w:pPr>
    </w:p>
    <w:p w14:paraId="5B40BCA3" w14:textId="77777777" w:rsidR="006D6F23" w:rsidRDefault="006D6F23" w:rsidP="006D6F23">
      <w:pPr>
        <w:spacing w:after="0" w:line="240" w:lineRule="auto"/>
      </w:pPr>
    </w:p>
    <w:p w14:paraId="5D91A808" w14:textId="77777777" w:rsidR="006D6F23" w:rsidRDefault="006D6F23" w:rsidP="006D6F23">
      <w:pPr>
        <w:spacing w:after="0" w:line="240" w:lineRule="auto"/>
      </w:pPr>
      <w:r>
        <w:t>CANDIDATE NAME</w:t>
      </w:r>
    </w:p>
    <w:p w14:paraId="37E82D8C" w14:textId="77777777" w:rsidR="006D6F23" w:rsidRDefault="006D6F23" w:rsidP="006D6F23">
      <w:pPr>
        <w:spacing w:after="0" w:line="240" w:lineRule="auto"/>
      </w:pPr>
      <w:r>
        <w:t>ADDRESS</w:t>
      </w:r>
    </w:p>
    <w:p w14:paraId="61282A40" w14:textId="77777777" w:rsidR="006D6F23" w:rsidRDefault="006D6F23" w:rsidP="006D6F23">
      <w:pPr>
        <w:spacing w:after="0" w:line="240" w:lineRule="auto"/>
      </w:pPr>
      <w:r>
        <w:t>ADDRESS</w:t>
      </w:r>
    </w:p>
    <w:p w14:paraId="5CE9C3A6" w14:textId="77777777" w:rsidR="006D6F23" w:rsidRDefault="006D6F23" w:rsidP="006D6F23">
      <w:pPr>
        <w:spacing w:after="0" w:line="240" w:lineRule="auto"/>
      </w:pPr>
    </w:p>
    <w:p w14:paraId="0F038E73" w14:textId="77777777" w:rsidR="006D6F23" w:rsidRDefault="006D6F23" w:rsidP="006D6F23">
      <w:pPr>
        <w:spacing w:after="0" w:line="240" w:lineRule="auto"/>
      </w:pPr>
      <w:r>
        <w:t>Dear CANDIDATE NAME:</w:t>
      </w:r>
    </w:p>
    <w:p w14:paraId="3C41CE68" w14:textId="77777777" w:rsidR="006D6F23" w:rsidRDefault="006D6F23" w:rsidP="006D6F23">
      <w:pPr>
        <w:spacing w:after="0" w:line="240" w:lineRule="auto"/>
      </w:pPr>
    </w:p>
    <w:p w14:paraId="439836C9" w14:textId="11E1D699" w:rsidR="006D6F23" w:rsidRDefault="006D6F23" w:rsidP="006D6F23">
      <w:pPr>
        <w:spacing w:after="0" w:line="240" w:lineRule="auto"/>
        <w:jc w:val="both"/>
      </w:pPr>
      <w:r>
        <w:t xml:space="preserve">Thank you for your interest in employment with Bulloch County. I enjoyed meeting you to discuss your qualifications for the </w:t>
      </w:r>
      <w:r w:rsidRPr="00197DD0">
        <w:rPr>
          <w:b/>
        </w:rPr>
        <w:t>NAME OF POSITION</w:t>
      </w:r>
      <w:r>
        <w:t xml:space="preserve"> </w:t>
      </w:r>
      <w:proofErr w:type="spellStart"/>
      <w:r>
        <w:t>position</w:t>
      </w:r>
      <w:proofErr w:type="spellEnd"/>
      <w:r>
        <w:t xml:space="preserve"> in the </w:t>
      </w:r>
      <w:r w:rsidRPr="00197DD0">
        <w:rPr>
          <w:b/>
        </w:rPr>
        <w:t>OFFICE OR DEPARTMENT NAME</w:t>
      </w:r>
      <w:r>
        <w:t>. I am now pleased to extend this conditional offer of e</w:t>
      </w:r>
      <w:bookmarkStart w:id="0" w:name="_GoBack"/>
      <w:bookmarkEnd w:id="0"/>
      <w:r>
        <w:t xml:space="preserve">mployment, subject to your affirmative response and to a satisfactory background investigation. </w:t>
      </w:r>
    </w:p>
    <w:p w14:paraId="417A900A" w14:textId="77777777" w:rsidR="006D6F23" w:rsidRDefault="006D6F23" w:rsidP="006D6F23">
      <w:pPr>
        <w:spacing w:after="0" w:line="240" w:lineRule="auto"/>
        <w:jc w:val="both"/>
      </w:pPr>
    </w:p>
    <w:p w14:paraId="15F4B35E" w14:textId="77777777" w:rsidR="006D6F23" w:rsidRDefault="006D6F23" w:rsidP="006D6F23">
      <w:pPr>
        <w:spacing w:after="0" w:line="240" w:lineRule="auto"/>
        <w:jc w:val="both"/>
      </w:pPr>
      <w:r>
        <w:t>This is a full-time position, with a starting pay of $</w:t>
      </w:r>
      <w:r w:rsidRPr="00197DD0">
        <w:rPr>
          <w:b/>
        </w:rPr>
        <w:t>XXXX</w:t>
      </w:r>
      <w:r>
        <w:t xml:space="preserve"> per </w:t>
      </w:r>
      <w:r w:rsidRPr="00197DD0">
        <w:rPr>
          <w:b/>
        </w:rPr>
        <w:t>XXXXX</w:t>
      </w:r>
      <w:r>
        <w:t xml:space="preserve">. Normal business hours are 8:00 a.m. to 5:00 p.m., Monday through Friday. As a full-time employee, you would be eligible for benefits including, but not limited to, health insurance and paid time off. </w:t>
      </w:r>
    </w:p>
    <w:p w14:paraId="6791C78E" w14:textId="77777777" w:rsidR="006D6F23" w:rsidRDefault="006D6F23" w:rsidP="006D6F23">
      <w:pPr>
        <w:spacing w:after="0" w:line="240" w:lineRule="auto"/>
        <w:jc w:val="both"/>
      </w:pPr>
    </w:p>
    <w:p w14:paraId="5EA18B72" w14:textId="49D208E4" w:rsidR="006D6F23" w:rsidRDefault="006D6F23" w:rsidP="006D6F23">
      <w:pPr>
        <w:spacing w:after="0" w:line="240" w:lineRule="auto"/>
        <w:jc w:val="both"/>
      </w:pPr>
      <w:r>
        <w:t xml:space="preserve">Consent forms authorizing us to conduct the necessary background inquiries are attached. Please complete these forms, then submit the original signed documents to my office, along with a legible photocopy of your driver’s license. We have tentatively agreed that you will report to work at </w:t>
      </w:r>
      <w:r w:rsidRPr="00197DD0">
        <w:rPr>
          <w:b/>
        </w:rPr>
        <w:t>TIME</w:t>
      </w:r>
      <w:r>
        <w:t xml:space="preserve"> on </w:t>
      </w:r>
      <w:r w:rsidRPr="00197DD0">
        <w:rPr>
          <w:b/>
        </w:rPr>
        <w:t>DATE (</w:t>
      </w:r>
      <w:r>
        <w:rPr>
          <w:b/>
        </w:rPr>
        <w:t xml:space="preserve">SET ON AN ORIENTATION DAY OR </w:t>
      </w:r>
      <w:r w:rsidRPr="00197DD0">
        <w:rPr>
          <w:b/>
        </w:rPr>
        <w:t xml:space="preserve">CLEAR WITH </w:t>
      </w:r>
      <w:r>
        <w:rPr>
          <w:b/>
        </w:rPr>
        <w:t>HR</w:t>
      </w:r>
      <w:r w:rsidRPr="00197DD0">
        <w:rPr>
          <w:b/>
        </w:rPr>
        <w:t xml:space="preserve"> FIRST!),</w:t>
      </w:r>
      <w:r>
        <w:t xml:space="preserve"> provided the background report has been received and the results are satisfactory.</w:t>
      </w:r>
    </w:p>
    <w:p w14:paraId="766F6DBA" w14:textId="77777777" w:rsidR="006D6F23" w:rsidRDefault="006D6F23" w:rsidP="006D6F23">
      <w:pPr>
        <w:spacing w:after="0" w:line="240" w:lineRule="auto"/>
        <w:jc w:val="both"/>
      </w:pPr>
    </w:p>
    <w:p w14:paraId="2BD16631" w14:textId="77777777" w:rsidR="006D6F23" w:rsidRDefault="006D6F23" w:rsidP="006D6F23">
      <w:pPr>
        <w:spacing w:after="0" w:line="240" w:lineRule="auto"/>
        <w:jc w:val="both"/>
      </w:pPr>
      <w:r>
        <w:t>Please let me know if you have any questions. If this offer and terms are acceptable, please sign below, acknowledging your acceptance of this position, and return this letter to me. I look forward to working with you.</w:t>
      </w:r>
    </w:p>
    <w:p w14:paraId="20512F36" w14:textId="77777777" w:rsidR="006D6F23" w:rsidRDefault="006D6F23" w:rsidP="006D6F23">
      <w:pPr>
        <w:spacing w:after="0" w:line="240" w:lineRule="auto"/>
      </w:pPr>
    </w:p>
    <w:p w14:paraId="658CF3F8" w14:textId="77777777" w:rsidR="006D6F23" w:rsidRDefault="006D6F23" w:rsidP="006D6F23">
      <w:pPr>
        <w:spacing w:after="0" w:line="240" w:lineRule="auto"/>
      </w:pPr>
      <w:r>
        <w:t>Sincerely,</w:t>
      </w:r>
    </w:p>
    <w:p w14:paraId="6B786AA0" w14:textId="77777777" w:rsidR="006D6F23" w:rsidRDefault="006D6F23" w:rsidP="006D6F23">
      <w:pPr>
        <w:spacing w:after="0" w:line="240" w:lineRule="auto"/>
      </w:pPr>
    </w:p>
    <w:p w14:paraId="059F6DCC" w14:textId="77777777" w:rsidR="006D6F23" w:rsidRDefault="006D6F23" w:rsidP="006D6F23">
      <w:pPr>
        <w:spacing w:after="0" w:line="240" w:lineRule="auto"/>
      </w:pPr>
    </w:p>
    <w:p w14:paraId="5043CD5A" w14:textId="77777777" w:rsidR="006D6F23" w:rsidRDefault="006D6F23" w:rsidP="006D6F23">
      <w:pPr>
        <w:spacing w:after="0" w:line="240" w:lineRule="auto"/>
      </w:pPr>
    </w:p>
    <w:p w14:paraId="5429CFE8" w14:textId="77777777" w:rsidR="006D6F23" w:rsidRDefault="006D6F23" w:rsidP="006D6F23">
      <w:pPr>
        <w:spacing w:after="0" w:line="240" w:lineRule="auto"/>
      </w:pPr>
      <w:r>
        <w:t>HIRING MANAGER NAME</w:t>
      </w:r>
    </w:p>
    <w:p w14:paraId="6319EBCB" w14:textId="77777777" w:rsidR="006D6F23" w:rsidRDefault="006D6F23" w:rsidP="006D6F23">
      <w:pPr>
        <w:spacing w:after="0" w:line="240" w:lineRule="auto"/>
      </w:pPr>
      <w:r>
        <w:t>HIRING MANAGER TITLE</w:t>
      </w:r>
    </w:p>
    <w:p w14:paraId="5931622F" w14:textId="77777777" w:rsidR="00480E37" w:rsidRDefault="00480E37" w:rsidP="00480E37">
      <w:pPr>
        <w:spacing w:after="0" w:line="240" w:lineRule="auto"/>
      </w:pPr>
    </w:p>
    <w:p w14:paraId="7B19E8BD" w14:textId="2C028DFA" w:rsidR="00480E37" w:rsidRDefault="00480E37" w:rsidP="00480E37">
      <w:pPr>
        <w:spacing w:after="0" w:line="240" w:lineRule="auto"/>
      </w:pPr>
    </w:p>
    <w:p w14:paraId="3198581F" w14:textId="77777777" w:rsidR="008A2DE5" w:rsidRDefault="008A2DE5" w:rsidP="00480E37">
      <w:pPr>
        <w:spacing w:after="0" w:line="240" w:lineRule="auto"/>
      </w:pPr>
    </w:p>
    <w:p w14:paraId="131AB83A" w14:textId="19E44AF8" w:rsidR="008A2DE5" w:rsidRDefault="008A2DE5" w:rsidP="00480E37">
      <w:pPr>
        <w:spacing w:after="0" w:line="240" w:lineRule="auto"/>
      </w:pPr>
      <w:r>
        <w:t>_____________________________________________________________________________________</w:t>
      </w:r>
    </w:p>
    <w:p w14:paraId="0814F733" w14:textId="77777777" w:rsidR="008A2DE5" w:rsidRDefault="008A2DE5" w:rsidP="00480E37">
      <w:pPr>
        <w:spacing w:after="0" w:line="240" w:lineRule="auto"/>
      </w:pPr>
    </w:p>
    <w:p w14:paraId="48F5F3C5" w14:textId="72E0B2AC" w:rsidR="008A2DE5" w:rsidRPr="008A2DE5" w:rsidRDefault="008A2DE5" w:rsidP="008A2DE5">
      <w:pPr>
        <w:spacing w:after="0" w:line="240" w:lineRule="auto"/>
        <w:jc w:val="center"/>
        <w:rPr>
          <w:b/>
        </w:rPr>
      </w:pPr>
      <w:r w:rsidRPr="008A2DE5">
        <w:rPr>
          <w:b/>
        </w:rPr>
        <w:t>ACCEPTANCE</w:t>
      </w:r>
    </w:p>
    <w:p w14:paraId="6CC4C4F8" w14:textId="77777777" w:rsidR="008A2DE5" w:rsidRDefault="008A2DE5" w:rsidP="00480E37">
      <w:pPr>
        <w:spacing w:after="0" w:line="240" w:lineRule="auto"/>
      </w:pPr>
    </w:p>
    <w:p w14:paraId="00505E13" w14:textId="1E959D6B" w:rsidR="008A2DE5" w:rsidRDefault="008A2DE5" w:rsidP="00480E37">
      <w:pPr>
        <w:spacing w:after="0" w:line="240" w:lineRule="auto"/>
      </w:pPr>
      <w:r>
        <w:t>I have reviewed the contents of this letter and accept this conditional offer of employment.</w:t>
      </w:r>
    </w:p>
    <w:p w14:paraId="73C9F344" w14:textId="77777777" w:rsidR="008A2DE5" w:rsidRDefault="008A2DE5" w:rsidP="00480E37">
      <w:pPr>
        <w:spacing w:after="0" w:line="240" w:lineRule="auto"/>
      </w:pPr>
    </w:p>
    <w:p w14:paraId="2E99A04F" w14:textId="77777777" w:rsidR="008A2DE5" w:rsidRDefault="008A2DE5" w:rsidP="00480E37">
      <w:pPr>
        <w:spacing w:after="0" w:line="240" w:lineRule="auto"/>
      </w:pPr>
    </w:p>
    <w:p w14:paraId="24490AD3" w14:textId="402B7FFB" w:rsidR="008A2DE5" w:rsidRDefault="008A2DE5" w:rsidP="00480E37">
      <w:pPr>
        <w:spacing w:after="0" w:line="240" w:lineRule="auto"/>
      </w:pPr>
      <w:r>
        <w:t>________________________________________________</w:t>
      </w:r>
      <w:r>
        <w:tab/>
      </w:r>
      <w:r>
        <w:tab/>
        <w:t xml:space="preserve">_________________________ </w:t>
      </w:r>
    </w:p>
    <w:p w14:paraId="711135A9" w14:textId="691F87F0" w:rsidR="00480E37" w:rsidRDefault="008A2DE5" w:rsidP="00480E37">
      <w:pPr>
        <w:spacing w:after="0" w:line="240" w:lineRule="auto"/>
      </w:pPr>
      <w:r>
        <w:t xml:space="preserve">                                     Signature</w:t>
      </w:r>
      <w:r>
        <w:tab/>
      </w:r>
      <w:r>
        <w:tab/>
      </w:r>
      <w:r>
        <w:tab/>
      </w:r>
      <w:r>
        <w:tab/>
      </w:r>
      <w:r>
        <w:tab/>
      </w:r>
      <w:r>
        <w:tab/>
      </w:r>
      <w:r>
        <w:tab/>
        <w:t xml:space="preserve">       Date </w:t>
      </w:r>
    </w:p>
    <w:sectPr w:rsidR="00480E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1AAJTU1MLEyNzCyUdpeDU4uLM/DyQAsNaAEXuiOcsAAAA"/>
  </w:docVars>
  <w:rsids>
    <w:rsidRoot w:val="00480E37"/>
    <w:rsid w:val="00197DD0"/>
    <w:rsid w:val="003976B0"/>
    <w:rsid w:val="00480E37"/>
    <w:rsid w:val="006D6F23"/>
    <w:rsid w:val="00700C28"/>
    <w:rsid w:val="008A2DE5"/>
    <w:rsid w:val="00A416CC"/>
    <w:rsid w:val="00B91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C4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D6F23"/>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D6F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299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73</Characters>
  <Application>Microsoft Office Word</Application>
  <DocSecurity>0</DocSecurity>
  <Lines>50</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Mallett</dc:creator>
  <cp:lastModifiedBy>Joleen Orfield</cp:lastModifiedBy>
  <cp:revision>2</cp:revision>
  <dcterms:created xsi:type="dcterms:W3CDTF">2020-10-30T19:02:00Z</dcterms:created>
  <dcterms:modified xsi:type="dcterms:W3CDTF">2020-10-30T19:02:00Z</dcterms:modified>
</cp:coreProperties>
</file>